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60D5C" w14:textId="6F719D42" w:rsidR="00075F4A" w:rsidRDefault="00075F4A" w:rsidP="00075F4A">
      <w:pPr>
        <w:pStyle w:val="Heading1"/>
        <w:rPr>
          <w:sz w:val="32"/>
          <w:szCs w:val="32"/>
        </w:rPr>
      </w:pPr>
      <w:r w:rsidRPr="00075F4A">
        <w:rPr>
          <w:sz w:val="32"/>
          <w:szCs w:val="32"/>
          <w:lang w:val="en-US"/>
        </w:rPr>
        <w:t>Lab – Automated R</w:t>
      </w:r>
      <w:r w:rsidRPr="00075F4A">
        <w:rPr>
          <w:sz w:val="32"/>
          <w:szCs w:val="32"/>
          <w:lang w:val="en-US"/>
        </w:rPr>
        <w:t>econ/</w:t>
      </w:r>
      <w:r w:rsidRPr="00075F4A">
        <w:rPr>
          <w:sz w:val="32"/>
          <w:szCs w:val="32"/>
          <w:lang w:val="en-US"/>
        </w:rPr>
        <w:t>E</w:t>
      </w:r>
      <w:r w:rsidRPr="00075F4A">
        <w:rPr>
          <w:sz w:val="32"/>
          <w:szCs w:val="32"/>
          <w:lang w:val="en-US"/>
        </w:rPr>
        <w:t>numeration</w:t>
      </w:r>
      <w:r w:rsidRPr="00075F4A">
        <w:rPr>
          <w:sz w:val="32"/>
          <w:szCs w:val="32"/>
          <w:lang w:val="en-US"/>
        </w:rPr>
        <w:t xml:space="preserve"> Using </w:t>
      </w:r>
      <w:proofErr w:type="spellStart"/>
      <w:r w:rsidRPr="00075F4A">
        <w:rPr>
          <w:sz w:val="32"/>
          <w:szCs w:val="32"/>
        </w:rPr>
        <w:t>nmapAutomator</w:t>
      </w:r>
      <w:proofErr w:type="spellEnd"/>
      <w:r w:rsidRPr="00075F4A">
        <w:rPr>
          <w:sz w:val="32"/>
          <w:szCs w:val="32"/>
        </w:rPr>
        <w:t xml:space="preserve"> </w:t>
      </w:r>
    </w:p>
    <w:p w14:paraId="74AAE250" w14:textId="03B47497" w:rsidR="00075F4A" w:rsidRDefault="00075F4A" w:rsidP="00075F4A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Overview</w:t>
      </w:r>
    </w:p>
    <w:p w14:paraId="4D54DEA9" w14:textId="7DC1F4CC" w:rsidR="00075F4A" w:rsidRDefault="00075F4A" w:rsidP="00075F4A">
      <w:pPr>
        <w:pStyle w:val="NormalWeb"/>
      </w:pPr>
      <w:r>
        <w:t xml:space="preserve">In the lab, you will learn how to install and use an automated script </w:t>
      </w:r>
      <w:r w:rsidR="0016739B">
        <w:t>that will perform</w:t>
      </w:r>
      <w:r>
        <w:t xml:space="preserve"> </w:t>
      </w:r>
      <w:r>
        <w:t>many</w:t>
      </w:r>
      <w:r>
        <w:t xml:space="preserve"> of the </w:t>
      </w:r>
      <w:r w:rsidR="004464FB">
        <w:t>reconnaissance processes</w:t>
      </w:r>
      <w:r>
        <w:t xml:space="preserve"> and </w:t>
      </w:r>
      <w:r>
        <w:t xml:space="preserve">enumeration </w:t>
      </w:r>
      <w:r>
        <w:t xml:space="preserve">we </w:t>
      </w:r>
      <w:r w:rsidR="004464FB">
        <w:t>usu</w:t>
      </w:r>
      <w:r w:rsidR="0016739B">
        <w:t xml:space="preserve">ally </w:t>
      </w:r>
      <w:r>
        <w:t xml:space="preserve">run </w:t>
      </w:r>
      <w:r w:rsidR="0016739B">
        <w:t xml:space="preserve">against a </w:t>
      </w:r>
      <w:r w:rsidR="004464FB">
        <w:t>new</w:t>
      </w:r>
      <w:r w:rsidR="0016739B">
        <w:t xml:space="preserve"> target.</w:t>
      </w:r>
      <w:r w:rsidR="00EB004F">
        <w:t xml:space="preserve"> </w:t>
      </w:r>
      <w:r w:rsidR="0016739B">
        <w:t>This</w:t>
      </w:r>
      <w:r w:rsidR="00EB004F">
        <w:t xml:space="preserve"> excellent</w:t>
      </w:r>
      <w:r w:rsidR="0016739B">
        <w:t xml:space="preserve"> tool was developed and created by </w:t>
      </w:r>
      <w:r w:rsidR="00EB004F" w:rsidRPr="00EB004F">
        <w:t xml:space="preserve">21y4d </w:t>
      </w:r>
      <w:r w:rsidR="00EB004F">
        <w:t xml:space="preserve">whose </w:t>
      </w:r>
      <w:r w:rsidR="00EB004F" w:rsidRPr="00EB004F">
        <w:t>Github</w:t>
      </w:r>
      <w:r w:rsidR="00EB004F">
        <w:t xml:space="preserve"> profile can be seen </w:t>
      </w:r>
      <w:hyperlink r:id="rId5" w:history="1">
        <w:r w:rsidR="00EB004F" w:rsidRPr="00EB004F">
          <w:rPr>
            <w:rStyle w:val="Hyperlink"/>
          </w:rPr>
          <w:t>here</w:t>
        </w:r>
      </w:hyperlink>
      <w:r w:rsidR="00EB004F">
        <w:t xml:space="preserve">. </w:t>
      </w:r>
    </w:p>
    <w:p w14:paraId="646BC771" w14:textId="43498E15" w:rsidR="006A6865" w:rsidRDefault="006A6865" w:rsidP="00075F4A">
      <w:pPr>
        <w:pStyle w:val="NormalWeb"/>
        <w:rPr>
          <w:b/>
          <w:bCs/>
        </w:rPr>
      </w:pPr>
      <w:r w:rsidRPr="006A6865">
        <w:rPr>
          <w:b/>
          <w:bCs/>
        </w:rPr>
        <w:t>Lab Requirements</w:t>
      </w:r>
    </w:p>
    <w:p w14:paraId="77DC93AB" w14:textId="45C64A6D" w:rsidR="006A6865" w:rsidRPr="006A6865" w:rsidRDefault="006A6865" w:rsidP="006A6865">
      <w:pPr>
        <w:pStyle w:val="NormalWeb"/>
        <w:numPr>
          <w:ilvl w:val="0"/>
          <w:numId w:val="4"/>
        </w:numPr>
      </w:pPr>
      <w:r w:rsidRPr="006A6865">
        <w:t>One virtual install of Kali Linux</w:t>
      </w:r>
    </w:p>
    <w:p w14:paraId="63221FBF" w14:textId="69003368" w:rsidR="006A6865" w:rsidRDefault="006A6865" w:rsidP="006A6865">
      <w:pPr>
        <w:pStyle w:val="NormalWeb"/>
        <w:numPr>
          <w:ilvl w:val="0"/>
          <w:numId w:val="4"/>
        </w:numPr>
      </w:pPr>
      <w:r w:rsidRPr="006A6865">
        <w:t xml:space="preserve">One virtual install of Metasploitable2. </w:t>
      </w:r>
    </w:p>
    <w:p w14:paraId="47C0FD5D" w14:textId="373170FD" w:rsidR="006A6865" w:rsidRDefault="006A6865" w:rsidP="006A6865">
      <w:pPr>
        <w:pStyle w:val="NormalWeb"/>
        <w:numPr>
          <w:ilvl w:val="0"/>
          <w:numId w:val="4"/>
        </w:numPr>
      </w:pPr>
      <w:r>
        <w:t>Internet connection</w:t>
      </w:r>
    </w:p>
    <w:p w14:paraId="7EC868F5" w14:textId="05AD2403" w:rsidR="006A6129" w:rsidRDefault="006A6129" w:rsidP="006A6865">
      <w:pPr>
        <w:pStyle w:val="NormalWeb"/>
        <w:numPr>
          <w:ilvl w:val="0"/>
          <w:numId w:val="4"/>
        </w:numPr>
      </w:pPr>
      <w:r>
        <w:t>Ensure both virtual machines have their VirtualBox network setting set to NAT Network.</w:t>
      </w:r>
    </w:p>
    <w:p w14:paraId="3A8174DE" w14:textId="7B3A4670" w:rsidR="006A6129" w:rsidRPr="006A6865" w:rsidRDefault="006A6129" w:rsidP="006A6129">
      <w:pPr>
        <w:pStyle w:val="NormalWeb"/>
      </w:pPr>
      <w:r>
        <w:rPr>
          <w:noProof/>
        </w:rPr>
        <w:drawing>
          <wp:inline distT="0" distB="0" distL="0" distR="0" wp14:anchorId="6E31A998" wp14:editId="4AC3C07E">
            <wp:extent cx="3670300" cy="1345646"/>
            <wp:effectExtent l="0" t="0" r="635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345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30765" w14:textId="77777777" w:rsidR="00EE14A0" w:rsidRDefault="00EE14A0" w:rsidP="00EE14A0">
      <w:pPr>
        <w:pStyle w:val="NormalWeb"/>
      </w:pPr>
      <w:r w:rsidRPr="00EE14A0">
        <w:rPr>
          <w:b/>
          <w:bCs/>
        </w:rPr>
        <w:t>Required:</w:t>
      </w:r>
      <w:r w:rsidRPr="00EE14A0">
        <w:t xml:space="preserve"> </w:t>
      </w:r>
    </w:p>
    <w:p w14:paraId="1AF3A142" w14:textId="46AB6DEF" w:rsidR="00EE14A0" w:rsidRDefault="00EE14A0" w:rsidP="00EE14A0">
      <w:pPr>
        <w:pStyle w:val="NormalWeb"/>
      </w:pPr>
      <w:proofErr w:type="spellStart"/>
      <w:r w:rsidRPr="00EE14A0">
        <w:t>Gobuster</w:t>
      </w:r>
      <w:proofErr w:type="spellEnd"/>
      <w:r w:rsidRPr="00EE14A0">
        <w:t xml:space="preserve"> v3.0 or higher</w:t>
      </w:r>
    </w:p>
    <w:p w14:paraId="273B13F8" w14:textId="76C921F5" w:rsidR="00EE14A0" w:rsidRDefault="00EE14A0" w:rsidP="00EE14A0">
      <w:pPr>
        <w:pStyle w:val="NormalWeb"/>
      </w:pPr>
      <w:r w:rsidRPr="00EE14A0">
        <w:t xml:space="preserve">You can update </w:t>
      </w:r>
      <w:proofErr w:type="spellStart"/>
      <w:r w:rsidRPr="00EE14A0">
        <w:t>gobuster</w:t>
      </w:r>
      <w:proofErr w:type="spellEnd"/>
      <w:r w:rsidRPr="00EE14A0">
        <w:t xml:space="preserve"> on kali using:</w:t>
      </w:r>
    </w:p>
    <w:p w14:paraId="43FDE2E3" w14:textId="77777777" w:rsidR="00EE14A0" w:rsidRPr="00EE14A0" w:rsidRDefault="00EE14A0" w:rsidP="00EE14A0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  <w:r w:rsidRPr="00EE14A0">
        <w:rPr>
          <w:rFonts w:ascii="Courier New" w:hAnsi="Courier New" w:cs="Courier New"/>
        </w:rPr>
        <w:t>apt-get update</w:t>
      </w:r>
    </w:p>
    <w:p w14:paraId="1D28A35A" w14:textId="0BF9F066" w:rsidR="00EE14A0" w:rsidRDefault="00EE14A0" w:rsidP="00EE14A0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  <w:r w:rsidRPr="00EE14A0">
        <w:rPr>
          <w:rFonts w:ascii="Courier New" w:hAnsi="Courier New" w:cs="Courier New"/>
        </w:rPr>
        <w:t xml:space="preserve">apt-get install </w:t>
      </w:r>
      <w:proofErr w:type="spellStart"/>
      <w:r w:rsidRPr="00EE14A0">
        <w:rPr>
          <w:rFonts w:ascii="Courier New" w:hAnsi="Courier New" w:cs="Courier New"/>
        </w:rPr>
        <w:t>gobuster</w:t>
      </w:r>
      <w:proofErr w:type="spellEnd"/>
    </w:p>
    <w:p w14:paraId="19D38947" w14:textId="6346390A" w:rsidR="00844962" w:rsidRDefault="00844962" w:rsidP="00EE14A0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</w:p>
    <w:p w14:paraId="18072314" w14:textId="1C48EABD" w:rsidR="00844962" w:rsidRDefault="00844962" w:rsidP="00EE14A0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  <w:r w:rsidRPr="00844962">
        <w:rPr>
          <w:rFonts w:ascii="Courier New" w:hAnsi="Courier New" w:cs="Courier New"/>
        </w:rPr>
        <w:drawing>
          <wp:inline distT="0" distB="0" distL="0" distR="0" wp14:anchorId="1BDF49F8" wp14:editId="4E200F6E">
            <wp:extent cx="3874390" cy="734096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88259" cy="77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226EF" w14:textId="57BCCCEE" w:rsidR="00844962" w:rsidRDefault="00844962" w:rsidP="00EE14A0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</w:p>
    <w:p w14:paraId="010E9BF5" w14:textId="0F7378A8" w:rsidR="00844962" w:rsidRDefault="00844962" w:rsidP="00EE14A0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  <w:r w:rsidRPr="00844962">
        <w:rPr>
          <w:rFonts w:ascii="Courier New" w:hAnsi="Courier New" w:cs="Courier New"/>
        </w:rPr>
        <w:drawing>
          <wp:inline distT="0" distB="0" distL="0" distR="0" wp14:anchorId="53F4A218" wp14:editId="42AE27C0">
            <wp:extent cx="4478294" cy="10174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54307" cy="1080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88C49" w14:textId="08B91840" w:rsidR="00844962" w:rsidRDefault="00844962" w:rsidP="00EE14A0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</w:p>
    <w:p w14:paraId="05BE0EF9" w14:textId="77777777" w:rsidR="006A6129" w:rsidRDefault="006A6129" w:rsidP="00EE14A0">
      <w:pPr>
        <w:pStyle w:val="NormalWeb"/>
        <w:spacing w:before="0" w:beforeAutospacing="0" w:after="0" w:afterAutospacing="0"/>
      </w:pPr>
    </w:p>
    <w:p w14:paraId="3EB7645B" w14:textId="4839D6E0" w:rsidR="00F21E6C" w:rsidRDefault="00844962" w:rsidP="00EE14A0">
      <w:pPr>
        <w:pStyle w:val="NormalWeb"/>
        <w:spacing w:before="0" w:beforeAutospacing="0" w:after="0" w:afterAutospacing="0"/>
      </w:pPr>
      <w:r w:rsidRPr="00844962">
        <w:lastRenderedPageBreak/>
        <w:t xml:space="preserve">From your Kali desktop, create a new folder called </w:t>
      </w:r>
      <w:proofErr w:type="spellStart"/>
      <w:r w:rsidR="00FB1A06">
        <w:rPr>
          <w:rFonts w:ascii="Courier New" w:hAnsi="Courier New" w:cs="Courier New"/>
          <w:b/>
          <w:bCs/>
        </w:rPr>
        <w:t>nmapAutomater</w:t>
      </w:r>
      <w:proofErr w:type="spellEnd"/>
      <w:r w:rsidRPr="00F21E6C">
        <w:rPr>
          <w:b/>
          <w:bCs/>
        </w:rPr>
        <w:t>,</w:t>
      </w:r>
      <w:r w:rsidR="00F21E6C">
        <w:rPr>
          <w:rFonts w:ascii="Courier New" w:hAnsi="Courier New" w:cs="Courier New"/>
          <w:b/>
          <w:bCs/>
        </w:rPr>
        <w:t xml:space="preserve"> </w:t>
      </w:r>
      <w:r>
        <w:t xml:space="preserve">all lowercase. </w:t>
      </w:r>
    </w:p>
    <w:p w14:paraId="3F94A290" w14:textId="77777777" w:rsidR="00F21E6C" w:rsidRDefault="00F21E6C" w:rsidP="00EE14A0">
      <w:pPr>
        <w:pStyle w:val="NormalWeb"/>
        <w:spacing w:before="0" w:beforeAutospacing="0" w:after="0" w:afterAutospacing="0"/>
      </w:pPr>
    </w:p>
    <w:p w14:paraId="22D98447" w14:textId="55BC28FC" w:rsidR="00F21E6C" w:rsidRDefault="00F21E6C" w:rsidP="00EE14A0">
      <w:pPr>
        <w:pStyle w:val="NormalWeb"/>
        <w:spacing w:before="0" w:beforeAutospacing="0" w:after="0" w:afterAutospacing="0"/>
      </w:pPr>
      <w:r>
        <w:rPr>
          <w:noProof/>
        </w:rPr>
        <w:drawing>
          <wp:inline distT="0" distB="0" distL="0" distR="0" wp14:anchorId="45ACA606" wp14:editId="4BFD4818">
            <wp:extent cx="1568657" cy="2794716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960" cy="2878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81C52" w14:textId="77777777" w:rsidR="00F21E6C" w:rsidRDefault="00F21E6C" w:rsidP="00EE14A0">
      <w:pPr>
        <w:pStyle w:val="NormalWeb"/>
        <w:spacing w:before="0" w:beforeAutospacing="0" w:after="0" w:afterAutospacing="0"/>
      </w:pPr>
    </w:p>
    <w:p w14:paraId="188EEDD5" w14:textId="6FDC446D" w:rsidR="00F21E6C" w:rsidRDefault="00F21E6C" w:rsidP="00EE14A0">
      <w:pPr>
        <w:pStyle w:val="NormalWeb"/>
        <w:spacing w:before="0" w:beforeAutospacing="0" w:after="0" w:afterAutospacing="0"/>
      </w:pPr>
      <w:r>
        <w:t xml:space="preserve">Inside the new folder, create a new document. Name the new document, </w:t>
      </w:r>
      <w:r w:rsidR="00FB1A06">
        <w:rPr>
          <w:rFonts w:ascii="Courier New" w:hAnsi="Courier New" w:cs="Courier New"/>
          <w:b/>
          <w:bCs/>
        </w:rPr>
        <w:t>nmapAutomater</w:t>
      </w:r>
      <w:r w:rsidRPr="00F21E6C">
        <w:rPr>
          <w:rFonts w:ascii="Courier New" w:hAnsi="Courier New" w:cs="Courier New"/>
          <w:b/>
          <w:bCs/>
        </w:rPr>
        <w:t>.sh</w:t>
      </w:r>
      <w:r>
        <w:t xml:space="preserve">. </w:t>
      </w:r>
    </w:p>
    <w:p w14:paraId="72287F35" w14:textId="4612AF06" w:rsidR="00F21E6C" w:rsidRDefault="00F21E6C" w:rsidP="00EE14A0">
      <w:pPr>
        <w:pStyle w:val="NormalWeb"/>
        <w:spacing w:before="0" w:beforeAutospacing="0" w:after="0" w:afterAutospacing="0"/>
      </w:pPr>
    </w:p>
    <w:p w14:paraId="55D14ED2" w14:textId="1B0A7558" w:rsidR="0034189C" w:rsidRDefault="00F71F8E" w:rsidP="00EE14A0">
      <w:pPr>
        <w:pStyle w:val="NormalWeb"/>
        <w:spacing w:before="0" w:beforeAutospacing="0" w:after="0" w:afterAutospacing="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4984DEA9" wp14:editId="32C93136">
            <wp:simplePos x="0" y="0"/>
            <wp:positionH relativeFrom="column">
              <wp:posOffset>792050</wp:posOffset>
            </wp:positionH>
            <wp:positionV relativeFrom="paragraph">
              <wp:posOffset>283961</wp:posOffset>
            </wp:positionV>
            <wp:extent cx="1966203" cy="15367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117" cy="1843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728C">
        <w:rPr>
          <w:noProof/>
        </w:rPr>
        <w:drawing>
          <wp:anchor distT="0" distB="0" distL="114300" distR="114300" simplePos="0" relativeHeight="251667456" behindDoc="0" locked="0" layoutInCell="1" allowOverlap="1" wp14:anchorId="41655DB4" wp14:editId="07FC9BB4">
            <wp:simplePos x="0" y="0"/>
            <wp:positionH relativeFrom="column">
              <wp:posOffset>4159876</wp:posOffset>
            </wp:positionH>
            <wp:positionV relativeFrom="paragraph">
              <wp:posOffset>1236998</wp:posOffset>
            </wp:positionV>
            <wp:extent cx="1527810" cy="251138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689" cy="25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189C">
        <w:rPr>
          <w:noProof/>
        </w:rPr>
        <w:drawing>
          <wp:anchor distT="0" distB="0" distL="114300" distR="114300" simplePos="0" relativeHeight="251660288" behindDoc="0" locked="0" layoutInCell="1" allowOverlap="1" wp14:anchorId="1C06E3C4" wp14:editId="306F0F45">
            <wp:simplePos x="0" y="0"/>
            <wp:positionH relativeFrom="column">
              <wp:posOffset>3625215</wp:posOffset>
            </wp:positionH>
            <wp:positionV relativeFrom="paragraph">
              <wp:posOffset>802318</wp:posOffset>
            </wp:positionV>
            <wp:extent cx="2159444" cy="978794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444" cy="978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189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D808F2" wp14:editId="2ECD3769">
                <wp:simplePos x="0" y="0"/>
                <wp:positionH relativeFrom="column">
                  <wp:posOffset>3200400</wp:posOffset>
                </wp:positionH>
                <wp:positionV relativeFrom="paragraph">
                  <wp:posOffset>1174839</wp:posOffset>
                </wp:positionV>
                <wp:extent cx="347730" cy="244699"/>
                <wp:effectExtent l="0" t="19050" r="33655" b="41275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30" cy="24469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F15625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margin-left:252pt;margin-top:92.5pt;width:27.4pt;height:19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" adj="14000" fillcolor="#4472c4 [3204]" strokecolor="#1f3763 [1604]" strokeweight="1pt"/>
            </w:pict>
          </mc:Fallback>
        </mc:AlternateContent>
      </w:r>
      <w:r w:rsidR="0034189C">
        <w:rPr>
          <w:noProof/>
        </w:rPr>
        <w:drawing>
          <wp:inline distT="0" distB="0" distL="0" distR="0" wp14:anchorId="7341BEB9" wp14:editId="13782F63">
            <wp:extent cx="3084490" cy="2435592"/>
            <wp:effectExtent l="0" t="0" r="190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1422" cy="2480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0D2A6" w14:textId="20AA936C" w:rsidR="00F21E6C" w:rsidRDefault="00F21E6C" w:rsidP="00EE14A0">
      <w:pPr>
        <w:pStyle w:val="NormalWeb"/>
        <w:spacing w:before="0" w:beforeAutospacing="0" w:after="0" w:afterAutospacing="0"/>
      </w:pPr>
    </w:p>
    <w:p w14:paraId="4AE655D9" w14:textId="1936F7FA" w:rsidR="0034189C" w:rsidRDefault="0034189C" w:rsidP="00EE14A0">
      <w:pPr>
        <w:pStyle w:val="NormalWeb"/>
        <w:spacing w:before="0" w:beforeAutospacing="0" w:after="0" w:afterAutospacing="0"/>
      </w:pPr>
      <w:r>
        <w:t>In Kali, from the application quick launch bar, open a web browser.</w:t>
      </w:r>
    </w:p>
    <w:p w14:paraId="6CD4042A" w14:textId="1CB0B100" w:rsidR="0034189C" w:rsidRDefault="0034189C" w:rsidP="00EE14A0">
      <w:pPr>
        <w:pStyle w:val="NormalWeb"/>
        <w:spacing w:before="0" w:beforeAutospacing="0" w:after="0" w:afterAutospacing="0"/>
      </w:pPr>
    </w:p>
    <w:p w14:paraId="41831CA6" w14:textId="4570C595" w:rsidR="0034189C" w:rsidRDefault="0034189C" w:rsidP="00EE14A0">
      <w:pPr>
        <w:pStyle w:val="NormalWeb"/>
        <w:spacing w:before="0" w:beforeAutospacing="0" w:after="0" w:afterAutospacing="0"/>
      </w:pPr>
      <w:r>
        <w:rPr>
          <w:noProof/>
        </w:rPr>
        <w:lastRenderedPageBreak/>
        <w:drawing>
          <wp:inline distT="0" distB="0" distL="0" distR="0" wp14:anchorId="3CA5EE57" wp14:editId="39A77BF2">
            <wp:extent cx="3084195" cy="2250808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314" cy="230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EED58" w14:textId="77777777" w:rsidR="0034189C" w:rsidRDefault="0034189C" w:rsidP="00EE14A0">
      <w:pPr>
        <w:pStyle w:val="NormalWeb"/>
        <w:spacing w:before="0" w:beforeAutospacing="0" w:after="0" w:afterAutospacing="0"/>
      </w:pPr>
    </w:p>
    <w:p w14:paraId="3FE3FCA8" w14:textId="3B7015DD" w:rsidR="00844962" w:rsidRDefault="00243676" w:rsidP="00EE14A0">
      <w:pPr>
        <w:pStyle w:val="NormalWeb"/>
        <w:spacing w:before="0" w:beforeAutospacing="0" w:after="0" w:afterAutospacing="0"/>
      </w:pPr>
      <w:r>
        <w:t xml:space="preserve">Type or copy and paste the following URL into the address bar. </w:t>
      </w:r>
    </w:p>
    <w:p w14:paraId="560387E4" w14:textId="6081100A" w:rsidR="00243676" w:rsidRDefault="00243676" w:rsidP="00EE14A0">
      <w:pPr>
        <w:pStyle w:val="NormalWeb"/>
        <w:spacing w:before="0" w:beforeAutospacing="0" w:after="0" w:afterAutospacing="0"/>
      </w:pPr>
    </w:p>
    <w:p w14:paraId="52514425" w14:textId="64B3E1BA" w:rsidR="00243676" w:rsidRDefault="00243676" w:rsidP="00EE14A0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hyperlink r:id="rId15" w:history="1">
        <w:r w:rsidRPr="00E9211A">
          <w:rPr>
            <w:rStyle w:val="Hyperlink"/>
            <w:rFonts w:ascii="Courier New" w:hAnsi="Courier New" w:cs="Courier New"/>
            <w:sz w:val="22"/>
            <w:szCs w:val="22"/>
          </w:rPr>
          <w:t>https://github.com/21y4d/nmapAutomator/blob/master/nmapAutomator.sh</w:t>
        </w:r>
      </w:hyperlink>
    </w:p>
    <w:p w14:paraId="63E79893" w14:textId="46D530D8" w:rsidR="00243676" w:rsidRDefault="00243676" w:rsidP="00EE14A0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</w:p>
    <w:p w14:paraId="7BBFA874" w14:textId="27DCE974" w:rsidR="00243676" w:rsidRDefault="00243676" w:rsidP="00EE14A0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 w:rsidRPr="00243676">
        <w:rPr>
          <w:rFonts w:ascii="Courier New" w:hAnsi="Courier New" w:cs="Courier New"/>
          <w:sz w:val="22"/>
          <w:szCs w:val="22"/>
        </w:rPr>
        <w:drawing>
          <wp:inline distT="0" distB="0" distL="0" distR="0" wp14:anchorId="60F4C1F5" wp14:editId="28C1C466">
            <wp:extent cx="5553850" cy="42868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D589" w14:textId="7BACE5F2" w:rsidR="00243676" w:rsidRDefault="00243676" w:rsidP="00EE14A0">
      <w:pPr>
        <w:pStyle w:val="NormalWeb"/>
        <w:spacing w:before="0" w:beforeAutospacing="0" w:after="0" w:afterAutospacing="0"/>
        <w:rPr>
          <w:rFonts w:ascii="Courier New" w:hAnsi="Courier New" w:cs="Courier New"/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1FB9ED7D" wp14:editId="42E16168">
            <wp:simplePos x="0" y="0"/>
            <wp:positionH relativeFrom="column">
              <wp:posOffset>3477296</wp:posOffset>
            </wp:positionH>
            <wp:positionV relativeFrom="paragraph">
              <wp:posOffset>70834</wp:posOffset>
            </wp:positionV>
            <wp:extent cx="2076414" cy="388745"/>
            <wp:effectExtent l="0" t="0" r="63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38" cy="400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BD42AE" w14:textId="14D934BE" w:rsidR="00243676" w:rsidRPr="00EE14A0" w:rsidRDefault="00243676" w:rsidP="00EE14A0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243676">
        <w:rPr>
          <w:sz w:val="22"/>
          <w:szCs w:val="22"/>
        </w:rPr>
        <w:t xml:space="preserve">When the page loads, click on </w:t>
      </w:r>
      <w:r w:rsidR="004464FB">
        <w:rPr>
          <w:sz w:val="22"/>
          <w:szCs w:val="22"/>
        </w:rPr>
        <w:t xml:space="preserve">the </w:t>
      </w:r>
      <w:r w:rsidRPr="00243676">
        <w:rPr>
          <w:sz w:val="22"/>
          <w:szCs w:val="22"/>
        </w:rPr>
        <w:t xml:space="preserve">Raw button to view the script. </w:t>
      </w:r>
    </w:p>
    <w:p w14:paraId="760BE455" w14:textId="77DCDC87" w:rsidR="00243676" w:rsidRDefault="00243676" w:rsidP="00075F4A">
      <w:pPr>
        <w:pStyle w:val="NormalWeb"/>
      </w:pPr>
      <w:r>
        <w:t>On the next page, place you</w:t>
      </w:r>
      <w:r w:rsidR="004464FB">
        <w:t>r</w:t>
      </w:r>
      <w:r>
        <w:t xml:space="preserve"> mouse anywhere in the right white box. Hold down the Ctrl key and the letter A to select all the text. All the te</w:t>
      </w:r>
      <w:r w:rsidR="004464FB">
        <w:t>xt</w:t>
      </w:r>
      <w:r>
        <w:t xml:space="preserve"> </w:t>
      </w:r>
      <w:r w:rsidR="00E872FA">
        <w:t xml:space="preserve">should now be highlighted in blue. Hold down the Ctrl and press the letter C. This will copy all the highlighted text. Minimize the browser. </w:t>
      </w:r>
    </w:p>
    <w:p w14:paraId="43031F29" w14:textId="06EBC221" w:rsidR="00E872FA" w:rsidRDefault="00E872FA" w:rsidP="00075F4A">
      <w:pPr>
        <w:pStyle w:val="NormalWeb"/>
      </w:pPr>
      <w:r>
        <w:t>From your Kali desktop, open you</w:t>
      </w:r>
      <w:r w:rsidR="004464FB">
        <w:t>r</w:t>
      </w:r>
      <w:r>
        <w:t xml:space="preserve"> </w:t>
      </w:r>
      <w:proofErr w:type="spellStart"/>
      <w:r w:rsidR="00FB1A06">
        <w:t>nmapAutomater</w:t>
      </w:r>
      <w:proofErr w:type="spellEnd"/>
      <w:r>
        <w:t xml:space="preserve"> folder. Open the</w:t>
      </w:r>
      <w:r w:rsidR="004464FB">
        <w:t xml:space="preserve"> nmapAutomator</w:t>
      </w:r>
      <w:r>
        <w:t>.sh file. Place your mouse anywhere inside the blank document, right</w:t>
      </w:r>
      <w:r w:rsidR="004464FB">
        <w:t>-</w:t>
      </w:r>
      <w:r>
        <w:t xml:space="preserve">click, and </w:t>
      </w:r>
      <w:r w:rsidR="004464FB">
        <w:t>select Paste from the context menu</w:t>
      </w:r>
      <w:r>
        <w:t xml:space="preserve">. You should </w:t>
      </w:r>
      <w:r w:rsidR="00F0691E">
        <w:t xml:space="preserve">see something </w:t>
      </w:r>
      <w:r w:rsidR="000A728C">
        <w:t>like</w:t>
      </w:r>
      <w:r w:rsidR="00F0691E">
        <w:t xml:space="preserve"> </w:t>
      </w:r>
      <w:r>
        <w:t>the following.</w:t>
      </w:r>
    </w:p>
    <w:p w14:paraId="1D832263" w14:textId="4A358276" w:rsidR="004464FB" w:rsidRDefault="004464FB" w:rsidP="00075F4A">
      <w:pPr>
        <w:pStyle w:val="NormalWeb"/>
      </w:pPr>
      <w:r w:rsidRPr="004464FB">
        <w:t>From your document’s taskbar, click File</w:t>
      </w:r>
      <w:r>
        <w:t>,</w:t>
      </w:r>
      <w:r w:rsidRPr="004464FB">
        <w:t xml:space="preserve"> and from the context menu, click Save.</w:t>
      </w:r>
    </w:p>
    <w:p w14:paraId="7721FAC7" w14:textId="75524718" w:rsidR="00E872FA" w:rsidRDefault="004464FB" w:rsidP="00075F4A">
      <w:pPr>
        <w:pStyle w:val="NormalWeb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B96F3C6" wp14:editId="5F69C039">
            <wp:simplePos x="0" y="0"/>
            <wp:positionH relativeFrom="column">
              <wp:posOffset>3647872</wp:posOffset>
            </wp:positionH>
            <wp:positionV relativeFrom="paragraph">
              <wp:posOffset>513715</wp:posOffset>
            </wp:positionV>
            <wp:extent cx="1758315" cy="1648460"/>
            <wp:effectExtent l="0" t="0" r="0" b="889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15" cy="164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C497A21" wp14:editId="707E4DBD">
            <wp:simplePos x="0" y="0"/>
            <wp:positionH relativeFrom="column">
              <wp:posOffset>3135427</wp:posOffset>
            </wp:positionH>
            <wp:positionV relativeFrom="paragraph">
              <wp:posOffset>1176020</wp:posOffset>
            </wp:positionV>
            <wp:extent cx="365760" cy="280670"/>
            <wp:effectExtent l="0" t="0" r="0" b="508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80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F0691E" w:rsidRPr="00F0691E">
        <w:rPr>
          <w:noProof/>
        </w:rPr>
        <w:t xml:space="preserve"> </w:t>
      </w:r>
      <w:r w:rsidR="000A728C" w:rsidRPr="000A728C">
        <w:rPr>
          <w:noProof/>
        </w:rPr>
        <w:drawing>
          <wp:inline distT="0" distB="0" distL="0" distR="0" wp14:anchorId="1829074D" wp14:editId="08E603D9">
            <wp:extent cx="2996119" cy="2362005"/>
            <wp:effectExtent l="0" t="0" r="0" b="6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42698" cy="2398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4A7D7" w14:textId="266D2790" w:rsidR="00E872FA" w:rsidRDefault="00E872FA" w:rsidP="00075F4A">
      <w:pPr>
        <w:pStyle w:val="NormalWeb"/>
      </w:pPr>
      <w:r>
        <w:lastRenderedPageBreak/>
        <w:t>Close the file. Close the folder. From your Kali desktop, right</w:t>
      </w:r>
      <w:r w:rsidR="004464FB">
        <w:t>-</w:t>
      </w:r>
      <w:r>
        <w:t xml:space="preserve">click on your </w:t>
      </w:r>
      <w:proofErr w:type="spellStart"/>
      <w:r w:rsidR="00FB1A06">
        <w:t>nmapAutomater</w:t>
      </w:r>
      <w:proofErr w:type="spellEnd"/>
      <w:r>
        <w:t xml:space="preserve"> folder</w:t>
      </w:r>
      <w:r w:rsidR="004464FB">
        <w:t>,</w:t>
      </w:r>
      <w:r>
        <w:t xml:space="preserve"> and from the context menu, select Open Terminal Here. </w:t>
      </w:r>
    </w:p>
    <w:p w14:paraId="58674AD5" w14:textId="44937DA7" w:rsidR="00EB004F" w:rsidRDefault="00734DE1" w:rsidP="00075F4A">
      <w:pPr>
        <w:pStyle w:val="NormalWeb"/>
      </w:pPr>
      <w:r>
        <w:t>At the terminal prompt, type</w:t>
      </w:r>
      <w:r w:rsidR="004464FB">
        <w:t>,</w:t>
      </w:r>
      <w:r>
        <w:t xml:space="preserve"> </w:t>
      </w:r>
      <w:r w:rsidRPr="004464FB">
        <w:rPr>
          <w:rFonts w:ascii="Courier New" w:hAnsi="Courier New" w:cs="Courier New"/>
          <w:b/>
          <w:bCs/>
        </w:rPr>
        <w:t>ls</w:t>
      </w:r>
      <w:r>
        <w:t>. You should s</w:t>
      </w:r>
      <w:r w:rsidR="000A728C">
        <w:t>e</w:t>
      </w:r>
      <w:r>
        <w:t xml:space="preserve">e the contents of the </w:t>
      </w:r>
      <w:proofErr w:type="spellStart"/>
      <w:r w:rsidR="00FB1A06">
        <w:t>nmapAutomater</w:t>
      </w:r>
      <w:proofErr w:type="spellEnd"/>
      <w:r>
        <w:t xml:space="preserve"> folder. </w:t>
      </w:r>
    </w:p>
    <w:p w14:paraId="6844F66E" w14:textId="38A5CFE7" w:rsidR="000A728C" w:rsidRDefault="000A728C" w:rsidP="00075F4A">
      <w:pPr>
        <w:pStyle w:val="NormalWeb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65B045F4" wp14:editId="165C5117">
            <wp:simplePos x="0" y="0"/>
            <wp:positionH relativeFrom="column">
              <wp:posOffset>3039110</wp:posOffset>
            </wp:positionH>
            <wp:positionV relativeFrom="paragraph">
              <wp:posOffset>1213190</wp:posOffset>
            </wp:positionV>
            <wp:extent cx="2357467" cy="566670"/>
            <wp:effectExtent l="0" t="0" r="5080" b="508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467" cy="56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6B83A2D2" wp14:editId="0D0D9110">
            <wp:simplePos x="0" y="0"/>
            <wp:positionH relativeFrom="column">
              <wp:posOffset>2592070</wp:posOffset>
            </wp:positionH>
            <wp:positionV relativeFrom="paragraph">
              <wp:posOffset>1340235</wp:posOffset>
            </wp:positionV>
            <wp:extent cx="365760" cy="280670"/>
            <wp:effectExtent l="0" t="0" r="0" b="508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80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077296B4" wp14:editId="463241BE">
            <wp:extent cx="2501339" cy="2846231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056" cy="2901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3098C" w14:textId="3D184CBE" w:rsidR="00734DE1" w:rsidRDefault="000A728C" w:rsidP="00075F4A">
      <w:pPr>
        <w:pStyle w:val="NormalWeb"/>
      </w:pPr>
      <w:r>
        <w:rPr>
          <w:noProof/>
        </w:rPr>
        <w:drawing>
          <wp:inline distT="0" distB="0" distL="0" distR="0" wp14:anchorId="4ABBCBBE" wp14:editId="1890C65E">
            <wp:extent cx="3219450" cy="10560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05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0B60A" w14:textId="227E4DF8" w:rsidR="00F0691E" w:rsidRDefault="00734DE1" w:rsidP="00075F4A">
      <w:pPr>
        <w:pStyle w:val="NormalWeb"/>
      </w:pPr>
      <w:r>
        <w:t xml:space="preserve">We next need to make the </w:t>
      </w:r>
      <w:r w:rsidR="000A728C">
        <w:t xml:space="preserve">file an executable. </w:t>
      </w:r>
      <w:r>
        <w:t>At the prompt</w:t>
      </w:r>
      <w:r w:rsidR="004464FB">
        <w:t>,</w:t>
      </w:r>
      <w:r>
        <w:t xml:space="preserve"> type</w:t>
      </w:r>
    </w:p>
    <w:p w14:paraId="00F9006C" w14:textId="3C2C361A" w:rsidR="00F0691E" w:rsidRPr="00F0691E" w:rsidRDefault="00F0691E" w:rsidP="00075F4A">
      <w:pPr>
        <w:pStyle w:val="NormalWeb"/>
        <w:rPr>
          <w:rFonts w:ascii="Courier New" w:hAnsi="Courier New" w:cs="Courier New"/>
          <w:b/>
          <w:bCs/>
        </w:rPr>
      </w:pPr>
      <w:proofErr w:type="spellStart"/>
      <w:r w:rsidRPr="00F0691E">
        <w:rPr>
          <w:rFonts w:ascii="Courier New" w:hAnsi="Courier New" w:cs="Courier New"/>
          <w:b/>
          <w:bCs/>
        </w:rPr>
        <w:t>chmod</w:t>
      </w:r>
      <w:proofErr w:type="spellEnd"/>
      <w:r w:rsidRPr="00F0691E">
        <w:rPr>
          <w:rFonts w:ascii="Courier New" w:hAnsi="Courier New" w:cs="Courier New"/>
          <w:b/>
          <w:bCs/>
        </w:rPr>
        <w:t xml:space="preserve"> </w:t>
      </w:r>
      <w:proofErr w:type="spellStart"/>
      <w:r w:rsidRPr="00F0691E">
        <w:rPr>
          <w:rFonts w:ascii="Courier New" w:hAnsi="Courier New" w:cs="Courier New"/>
          <w:b/>
          <w:bCs/>
        </w:rPr>
        <w:t>u+x</w:t>
      </w:r>
      <w:proofErr w:type="spellEnd"/>
      <w:r w:rsidRPr="00F0691E">
        <w:rPr>
          <w:rFonts w:ascii="Courier New" w:hAnsi="Courier New" w:cs="Courier New"/>
          <w:b/>
          <w:bCs/>
        </w:rPr>
        <w:t xml:space="preserve"> </w:t>
      </w:r>
      <w:r w:rsidR="00FB1A06">
        <w:rPr>
          <w:rFonts w:ascii="Courier New" w:hAnsi="Courier New" w:cs="Courier New"/>
          <w:b/>
          <w:bCs/>
        </w:rPr>
        <w:t>nmapAutomater</w:t>
      </w:r>
      <w:r w:rsidRPr="00F0691E">
        <w:rPr>
          <w:rFonts w:ascii="Courier New" w:hAnsi="Courier New" w:cs="Courier New"/>
          <w:b/>
          <w:bCs/>
        </w:rPr>
        <w:t>.sh</w:t>
      </w:r>
    </w:p>
    <w:p w14:paraId="6255ED69" w14:textId="289A9FD3" w:rsidR="00734DE1" w:rsidRDefault="00FB1A06" w:rsidP="00075F4A">
      <w:pPr>
        <w:pStyle w:val="NormalWeb"/>
      </w:pPr>
      <w:r>
        <w:rPr>
          <w:noProof/>
        </w:rPr>
        <w:drawing>
          <wp:inline distT="0" distB="0" distL="0" distR="0" wp14:anchorId="5A03F66B" wp14:editId="2B098E08">
            <wp:extent cx="4887595" cy="669925"/>
            <wp:effectExtent l="0" t="0" r="825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595" cy="66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32142" w14:textId="29F791E0" w:rsidR="006A6865" w:rsidRDefault="006A6865" w:rsidP="00075F4A">
      <w:pPr>
        <w:pStyle w:val="NormalWeb"/>
      </w:pPr>
      <w:r>
        <w:t xml:space="preserve">Press </w:t>
      </w:r>
      <w:proofErr w:type="gramStart"/>
      <w:r>
        <w:t>enter</w:t>
      </w:r>
      <w:proofErr w:type="gramEnd"/>
      <w:r>
        <w:t>. The terminal returns the prompt</w:t>
      </w:r>
      <w:r w:rsidR="004464FB">
        <w:t>,</w:t>
      </w:r>
      <w:r>
        <w:t xml:space="preserve"> letting you </w:t>
      </w:r>
      <w:r w:rsidR="004464FB">
        <w:t>k</w:t>
      </w:r>
      <w:r>
        <w:t xml:space="preserve">now the command completed successfully. </w:t>
      </w:r>
    </w:p>
    <w:p w14:paraId="130B0A06" w14:textId="08D0EA02" w:rsidR="006A6865" w:rsidRDefault="006A6865" w:rsidP="00075F4A">
      <w:pPr>
        <w:pStyle w:val="NormalWeb"/>
      </w:pPr>
      <w:r>
        <w:t>Launch your virtual install of Metasploitable2. On</w:t>
      </w:r>
      <w:r w:rsidR="004464FB">
        <w:t>c</w:t>
      </w:r>
      <w:r>
        <w:t>e the machine has started, log</w:t>
      </w:r>
      <w:r w:rsidR="004464FB">
        <w:t xml:space="preserve"> i</w:t>
      </w:r>
      <w:r>
        <w:t xml:space="preserve">n using the username and password of </w:t>
      </w:r>
      <w:proofErr w:type="spellStart"/>
      <w:r w:rsidRPr="006A6129">
        <w:rPr>
          <w:rFonts w:ascii="Courier New" w:hAnsi="Courier New" w:cs="Courier New"/>
          <w:b/>
          <w:bCs/>
        </w:rPr>
        <w:t>ms</w:t>
      </w:r>
      <w:r w:rsidR="006A6129">
        <w:rPr>
          <w:rFonts w:ascii="Courier New" w:hAnsi="Courier New" w:cs="Courier New"/>
          <w:b/>
          <w:bCs/>
        </w:rPr>
        <w:t>f</w:t>
      </w:r>
      <w:r w:rsidRPr="006A6129">
        <w:rPr>
          <w:rFonts w:ascii="Courier New" w:hAnsi="Courier New" w:cs="Courier New"/>
          <w:b/>
          <w:bCs/>
        </w:rPr>
        <w:t>admin</w:t>
      </w:r>
      <w:proofErr w:type="spellEnd"/>
      <w:r>
        <w:t>.</w:t>
      </w:r>
    </w:p>
    <w:p w14:paraId="41E547F0" w14:textId="4FF86F41" w:rsidR="006A6865" w:rsidRDefault="006A6865" w:rsidP="00075F4A">
      <w:pPr>
        <w:pStyle w:val="NormalWeb"/>
      </w:pPr>
      <w:r>
        <w:t xml:space="preserve">At the prompt, type </w:t>
      </w:r>
      <w:r w:rsidRPr="004464FB">
        <w:rPr>
          <w:rFonts w:ascii="Courier New" w:hAnsi="Courier New" w:cs="Courier New"/>
        </w:rPr>
        <w:t>ifconfig</w:t>
      </w:r>
      <w:r>
        <w:t xml:space="preserve">. Find and note the IP address of your eth0 interface. </w:t>
      </w:r>
      <w:r w:rsidR="006A6129" w:rsidRPr="006A6129">
        <w:rPr>
          <w:highlight w:val="yellow"/>
        </w:rPr>
        <w:t>This is my IP address</w:t>
      </w:r>
      <w:r w:rsidR="004464FB">
        <w:rPr>
          <w:highlight w:val="yellow"/>
        </w:rPr>
        <w:t>;</w:t>
      </w:r>
      <w:r w:rsidR="006A6129" w:rsidRPr="006A6129">
        <w:rPr>
          <w:highlight w:val="yellow"/>
        </w:rPr>
        <w:t xml:space="preserve"> yours will differ.</w:t>
      </w:r>
      <w:r w:rsidR="006A6129">
        <w:t xml:space="preserve"> </w:t>
      </w:r>
    </w:p>
    <w:p w14:paraId="1032E698" w14:textId="30414CCB" w:rsidR="006A6129" w:rsidRDefault="006A6129" w:rsidP="00075F4A">
      <w:pPr>
        <w:pStyle w:val="NormalWeb"/>
      </w:pPr>
      <w:r>
        <w:rPr>
          <w:noProof/>
        </w:rPr>
        <w:lastRenderedPageBreak/>
        <w:drawing>
          <wp:inline distT="0" distB="0" distL="0" distR="0" wp14:anchorId="6692AB75" wp14:editId="1B628E83">
            <wp:extent cx="4765183" cy="126086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799" cy="1277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BEB01" w14:textId="19D9CA9C" w:rsidR="003A3AB0" w:rsidRDefault="006A6129" w:rsidP="00075F4A">
      <w:pPr>
        <w:pStyle w:val="NormalWeb"/>
      </w:pPr>
      <w:r>
        <w:t xml:space="preserve">The options for running </w:t>
      </w:r>
      <w:proofErr w:type="spellStart"/>
      <w:r>
        <w:t>nmap</w:t>
      </w:r>
      <w:r w:rsidR="00FB1A06">
        <w:t>NmapAutomater</w:t>
      </w:r>
      <w:proofErr w:type="spellEnd"/>
      <w:r>
        <w:t xml:space="preserve"> are as follows.</w:t>
      </w:r>
      <w:r w:rsidR="003A3AB0" w:rsidRPr="003A3AB0">
        <w:t xml:space="preserve"> </w:t>
      </w:r>
      <w:r w:rsidR="003A3AB0" w:rsidRPr="003A3AB0">
        <w:t>To run the program, we right</w:t>
      </w:r>
      <w:r w:rsidR="004464FB">
        <w:t>-</w:t>
      </w:r>
      <w:r w:rsidR="003A3AB0" w:rsidRPr="003A3AB0">
        <w:t xml:space="preserve">click on the </w:t>
      </w:r>
      <w:proofErr w:type="spellStart"/>
      <w:r w:rsidR="003A3AB0" w:rsidRPr="003A3AB0">
        <w:t>nmapAutomator</w:t>
      </w:r>
      <w:proofErr w:type="spellEnd"/>
      <w:r w:rsidR="003A3AB0" w:rsidRPr="003A3AB0">
        <w:t xml:space="preserve"> folder and from the context menu, Select Open Terminal Here. </w:t>
      </w:r>
    </w:p>
    <w:p w14:paraId="542BDFF0" w14:textId="23F0C847" w:rsidR="006A6129" w:rsidRDefault="003A3AB0" w:rsidP="00075F4A">
      <w:pPr>
        <w:pStyle w:val="NormalWeb"/>
      </w:pPr>
      <w:r>
        <w:t xml:space="preserve">At the prompt, use the option that uses the All option.  </w:t>
      </w:r>
    </w:p>
    <w:p w14:paraId="13179C2E" w14:textId="77777777" w:rsidR="006A6129" w:rsidRDefault="006A6129" w:rsidP="006A6129">
      <w:pPr>
        <w:pStyle w:val="NormalWeb"/>
      </w:pPr>
      <w:r>
        <w:t xml:space="preserve">./nmapAutomator.sh &lt;TARGET-IP&gt; &lt;TYPE&gt;  </w:t>
      </w:r>
    </w:p>
    <w:p w14:paraId="0BCF4457" w14:textId="3645A127" w:rsidR="006A6129" w:rsidRPr="003A3AB0" w:rsidRDefault="006A6129" w:rsidP="006A6129">
      <w:pPr>
        <w:pStyle w:val="NormalWeb"/>
        <w:rPr>
          <w:b/>
          <w:bCs/>
        </w:rPr>
      </w:pPr>
      <w:r w:rsidRPr="003A3AB0">
        <w:rPr>
          <w:b/>
          <w:bCs/>
        </w:rPr>
        <w:t>./nmapAutomator.sh 10.</w:t>
      </w:r>
      <w:r w:rsidR="00FB1A06" w:rsidRPr="003A3AB0">
        <w:rPr>
          <w:b/>
          <w:bCs/>
        </w:rPr>
        <w:t>0</w:t>
      </w:r>
      <w:r w:rsidRPr="003A3AB0">
        <w:rPr>
          <w:b/>
          <w:bCs/>
        </w:rPr>
        <w:t>.</w:t>
      </w:r>
      <w:r w:rsidR="00FB1A06" w:rsidRPr="003A3AB0">
        <w:rPr>
          <w:b/>
          <w:bCs/>
        </w:rPr>
        <w:t>2</w:t>
      </w:r>
      <w:r w:rsidRPr="003A3AB0">
        <w:rPr>
          <w:b/>
          <w:bCs/>
        </w:rPr>
        <w:t>.</w:t>
      </w:r>
      <w:r w:rsidR="00FB1A06" w:rsidRPr="003A3AB0">
        <w:rPr>
          <w:b/>
          <w:bCs/>
        </w:rPr>
        <w:t>1</w:t>
      </w:r>
      <w:r w:rsidRPr="003A3AB0">
        <w:rPr>
          <w:b/>
          <w:bCs/>
        </w:rPr>
        <w:t xml:space="preserve">1 All  </w:t>
      </w:r>
    </w:p>
    <w:p w14:paraId="297D76DA" w14:textId="0FC8E18F" w:rsidR="006A6129" w:rsidRDefault="006A6129" w:rsidP="006A6129">
      <w:pPr>
        <w:pStyle w:val="NormalWeb"/>
      </w:pPr>
      <w:r>
        <w:t xml:space="preserve">./nmapAutomator.sh </w:t>
      </w:r>
      <w:r w:rsidR="00FB1A06" w:rsidRPr="00FB1A06">
        <w:t xml:space="preserve">10.0.2.11 </w:t>
      </w:r>
      <w:r>
        <w:t xml:space="preserve">Basic  </w:t>
      </w:r>
    </w:p>
    <w:p w14:paraId="522585FC" w14:textId="6740106D" w:rsidR="006A6129" w:rsidRDefault="006A6129" w:rsidP="006A6129">
      <w:pPr>
        <w:pStyle w:val="NormalWeb"/>
      </w:pPr>
      <w:r>
        <w:t xml:space="preserve">./nmapAutomator.sh </w:t>
      </w:r>
      <w:r w:rsidR="00FB1A06" w:rsidRPr="00FB1A06">
        <w:t xml:space="preserve">10.0.2.11 </w:t>
      </w:r>
      <w:r>
        <w:t xml:space="preserve">Recon  </w:t>
      </w:r>
    </w:p>
    <w:p w14:paraId="1FC30E20" w14:textId="56F3443B" w:rsidR="003A3AB0" w:rsidRDefault="003A3AB0" w:rsidP="006A6129">
      <w:pPr>
        <w:pStyle w:val="NormalWeb"/>
      </w:pPr>
      <w:r>
        <w:t xml:space="preserve">Right away we ae given the </w:t>
      </w:r>
      <w:r w:rsidRPr="007454E8">
        <w:rPr>
          <w:b/>
          <w:bCs/>
        </w:rPr>
        <w:t>quick scan</w:t>
      </w:r>
      <w:r>
        <w:t xml:space="preserve"> results. </w:t>
      </w:r>
    </w:p>
    <w:p w14:paraId="4682AD18" w14:textId="05067906" w:rsidR="003A3AB0" w:rsidRDefault="003A3AB0" w:rsidP="00075F4A">
      <w:pPr>
        <w:pStyle w:val="NormalWeb"/>
      </w:pPr>
      <w:r w:rsidRPr="003A3AB0">
        <w:drawing>
          <wp:inline distT="0" distB="0" distL="0" distR="0" wp14:anchorId="5CB5A79C" wp14:editId="536C83BB">
            <wp:extent cx="4192073" cy="347637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62991" cy="3535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D97B8" w14:textId="533E8EA6" w:rsidR="003A3AB0" w:rsidRDefault="003A3AB0" w:rsidP="00075F4A">
      <w:pPr>
        <w:pStyle w:val="NormalWeb"/>
      </w:pPr>
      <w:r>
        <w:t>Next</w:t>
      </w:r>
      <w:r w:rsidR="004464FB">
        <w:t>,</w:t>
      </w:r>
      <w:r>
        <w:t xml:space="preserve"> from the results, we are presented with the </w:t>
      </w:r>
      <w:r w:rsidRPr="007454E8">
        <w:rPr>
          <w:b/>
          <w:bCs/>
        </w:rPr>
        <w:t>basic scan</w:t>
      </w:r>
      <w:r>
        <w:t xml:space="preserve"> results. </w:t>
      </w:r>
    </w:p>
    <w:p w14:paraId="2BD4DE83" w14:textId="3B8DFCD2" w:rsidR="003A3AB0" w:rsidRDefault="003A3AB0" w:rsidP="00075F4A">
      <w:pPr>
        <w:pStyle w:val="NormalWeb"/>
      </w:pPr>
      <w:r w:rsidRPr="003A3AB0">
        <w:lastRenderedPageBreak/>
        <w:drawing>
          <wp:inline distT="0" distB="0" distL="0" distR="0" wp14:anchorId="31CC4EA4" wp14:editId="2E835C1C">
            <wp:extent cx="4063454" cy="3123127"/>
            <wp:effectExtent l="0" t="0" r="0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07479" cy="3156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8E76B" w14:textId="11A3FBA0" w:rsidR="003A3AB0" w:rsidRDefault="003A3AB0" w:rsidP="00075F4A">
      <w:pPr>
        <w:pStyle w:val="NormalWeb"/>
      </w:pPr>
      <w:r>
        <w:t>Next</w:t>
      </w:r>
      <w:r w:rsidR="007454E8">
        <w:t>,</w:t>
      </w:r>
      <w:r>
        <w:t xml:space="preserve"> we have the </w:t>
      </w:r>
      <w:r w:rsidRPr="007454E8">
        <w:rPr>
          <w:b/>
          <w:bCs/>
        </w:rPr>
        <w:t>UDP scan</w:t>
      </w:r>
      <w:r>
        <w:t xml:space="preserve"> complete with </w:t>
      </w:r>
      <w:r w:rsidR="009E19CE">
        <w:t>a</w:t>
      </w:r>
      <w:r>
        <w:t xml:space="preserve"> script scan showing the vulnerable CVE’s.</w:t>
      </w:r>
    </w:p>
    <w:p w14:paraId="0D99C176" w14:textId="77777777" w:rsidR="009E19CE" w:rsidRDefault="009E19CE" w:rsidP="00075F4A">
      <w:pPr>
        <w:pStyle w:val="NormalWeb"/>
      </w:pPr>
      <w:r w:rsidRPr="009E19CE">
        <w:drawing>
          <wp:inline distT="0" distB="0" distL="0" distR="0" wp14:anchorId="6CA1067B" wp14:editId="3BBD932B">
            <wp:extent cx="4166315" cy="3879659"/>
            <wp:effectExtent l="0" t="0" r="5715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36513" cy="394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D77F1" w14:textId="7B7D6A82" w:rsidR="009E19CE" w:rsidRDefault="009E19CE" w:rsidP="00075F4A">
      <w:pPr>
        <w:pStyle w:val="NormalWeb"/>
      </w:pPr>
      <w:r>
        <w:t xml:space="preserve">Next, we have the </w:t>
      </w:r>
      <w:r w:rsidRPr="007454E8">
        <w:rPr>
          <w:b/>
          <w:bCs/>
        </w:rPr>
        <w:t>full scan</w:t>
      </w:r>
      <w:r>
        <w:t>.</w:t>
      </w:r>
    </w:p>
    <w:p w14:paraId="3220A057" w14:textId="156C024D" w:rsidR="009E19CE" w:rsidRDefault="009E19CE" w:rsidP="00075F4A">
      <w:pPr>
        <w:pStyle w:val="NormalWeb"/>
      </w:pPr>
      <w:r w:rsidRPr="009E19CE">
        <w:lastRenderedPageBreak/>
        <w:drawing>
          <wp:inline distT="0" distB="0" distL="0" distR="0" wp14:anchorId="2A2AD636" wp14:editId="6B64A3C3">
            <wp:extent cx="5028565" cy="4127075"/>
            <wp:effectExtent l="0" t="0" r="635" b="69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23561" cy="4205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10E39" w14:textId="019DD9CF" w:rsidR="009E19CE" w:rsidRDefault="009E19CE" w:rsidP="00075F4A">
      <w:pPr>
        <w:pStyle w:val="NormalWeb"/>
      </w:pPr>
      <w:r w:rsidRPr="009E19CE">
        <w:drawing>
          <wp:inline distT="0" distB="0" distL="0" distR="0" wp14:anchorId="40A7066B" wp14:editId="74A85CFE">
            <wp:extent cx="5029109" cy="3400022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80010" cy="3434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BA10F" w14:textId="5AF8D149" w:rsidR="009E19CE" w:rsidRDefault="009E19CE" w:rsidP="00075F4A">
      <w:pPr>
        <w:pStyle w:val="NormalWeb"/>
      </w:pPr>
      <w:r>
        <w:t>Next</w:t>
      </w:r>
      <w:r w:rsidR="007454E8">
        <w:t>,</w:t>
      </w:r>
      <w:r>
        <w:t xml:space="preserve"> we have the Nmap </w:t>
      </w:r>
      <w:r w:rsidRPr="007454E8">
        <w:rPr>
          <w:b/>
          <w:bCs/>
        </w:rPr>
        <w:t>Vulns Scan</w:t>
      </w:r>
    </w:p>
    <w:p w14:paraId="05F43440" w14:textId="77777777" w:rsidR="009E19CE" w:rsidRDefault="009E19CE" w:rsidP="00075F4A">
      <w:pPr>
        <w:pStyle w:val="NormalWeb"/>
        <w:rPr>
          <w:rFonts w:eastAsiaTheme="minorHAnsi" w:cstheme="minorBidi"/>
          <w:szCs w:val="22"/>
          <w:lang w:val="en-US" w:eastAsia="en-US"/>
        </w:rPr>
      </w:pPr>
      <w:r w:rsidRPr="009E19CE">
        <w:lastRenderedPageBreak/>
        <w:drawing>
          <wp:anchor distT="0" distB="0" distL="114300" distR="114300" simplePos="0" relativeHeight="251669504" behindDoc="0" locked="0" layoutInCell="1" allowOverlap="1" wp14:anchorId="49125CF2" wp14:editId="5D870AFC">
            <wp:simplePos x="914400" y="1268569"/>
            <wp:positionH relativeFrom="column">
              <wp:align>left</wp:align>
            </wp:positionH>
            <wp:positionV relativeFrom="paragraph">
              <wp:align>top</wp:align>
            </wp:positionV>
            <wp:extent cx="4984124" cy="3777497"/>
            <wp:effectExtent l="0" t="0" r="6985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124" cy="37774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C944FE" w14:textId="77777777" w:rsidR="009E19CE" w:rsidRPr="009E19CE" w:rsidRDefault="009E19CE" w:rsidP="009E19CE">
      <w:pPr>
        <w:rPr>
          <w:lang w:eastAsia="en-PH"/>
        </w:rPr>
      </w:pPr>
    </w:p>
    <w:p w14:paraId="3E066699" w14:textId="77777777" w:rsidR="009E19CE" w:rsidRPr="009E19CE" w:rsidRDefault="009E19CE" w:rsidP="009E19CE">
      <w:pPr>
        <w:rPr>
          <w:lang w:eastAsia="en-PH"/>
        </w:rPr>
      </w:pPr>
    </w:p>
    <w:p w14:paraId="4EF72B04" w14:textId="77777777" w:rsidR="009E19CE" w:rsidRPr="009E19CE" w:rsidRDefault="009E19CE" w:rsidP="009E19CE">
      <w:pPr>
        <w:rPr>
          <w:lang w:eastAsia="en-PH"/>
        </w:rPr>
      </w:pPr>
    </w:p>
    <w:p w14:paraId="7DB73A99" w14:textId="77777777" w:rsidR="009E19CE" w:rsidRPr="009E19CE" w:rsidRDefault="009E19CE" w:rsidP="009E19CE">
      <w:pPr>
        <w:rPr>
          <w:lang w:eastAsia="en-PH"/>
        </w:rPr>
      </w:pPr>
    </w:p>
    <w:p w14:paraId="098DFC61" w14:textId="77777777" w:rsidR="009E19CE" w:rsidRPr="009E19CE" w:rsidRDefault="009E19CE" w:rsidP="009E19CE">
      <w:pPr>
        <w:rPr>
          <w:lang w:eastAsia="en-PH"/>
        </w:rPr>
      </w:pPr>
    </w:p>
    <w:p w14:paraId="55EC2C9E" w14:textId="77777777" w:rsidR="009E19CE" w:rsidRPr="009E19CE" w:rsidRDefault="009E19CE" w:rsidP="009E19CE">
      <w:pPr>
        <w:rPr>
          <w:lang w:eastAsia="en-PH"/>
        </w:rPr>
      </w:pPr>
    </w:p>
    <w:p w14:paraId="0C60750A" w14:textId="77777777" w:rsidR="009E19CE" w:rsidRPr="009E19CE" w:rsidRDefault="009E19CE" w:rsidP="009E19CE">
      <w:pPr>
        <w:rPr>
          <w:lang w:eastAsia="en-PH"/>
        </w:rPr>
      </w:pPr>
    </w:p>
    <w:p w14:paraId="4530191A" w14:textId="77777777" w:rsidR="009E19CE" w:rsidRPr="009E19CE" w:rsidRDefault="009E19CE" w:rsidP="009E19CE">
      <w:pPr>
        <w:rPr>
          <w:lang w:eastAsia="en-PH"/>
        </w:rPr>
      </w:pPr>
    </w:p>
    <w:p w14:paraId="67445743" w14:textId="77777777" w:rsidR="009E19CE" w:rsidRPr="009E19CE" w:rsidRDefault="009E19CE" w:rsidP="009E19CE">
      <w:pPr>
        <w:rPr>
          <w:lang w:eastAsia="en-PH"/>
        </w:rPr>
      </w:pPr>
    </w:p>
    <w:p w14:paraId="4B170E43" w14:textId="77777777" w:rsidR="009E19CE" w:rsidRPr="009E19CE" w:rsidRDefault="009E19CE" w:rsidP="009E19CE">
      <w:pPr>
        <w:rPr>
          <w:lang w:eastAsia="en-PH"/>
        </w:rPr>
      </w:pPr>
    </w:p>
    <w:p w14:paraId="433C98F0" w14:textId="77777777" w:rsidR="009E19CE" w:rsidRDefault="009E19CE" w:rsidP="00075F4A">
      <w:pPr>
        <w:pStyle w:val="NormalWeb"/>
        <w:rPr>
          <w:rFonts w:eastAsiaTheme="minorHAnsi" w:cstheme="minorBidi"/>
          <w:szCs w:val="22"/>
          <w:lang w:val="en-US" w:eastAsia="en-US"/>
        </w:rPr>
      </w:pPr>
    </w:p>
    <w:p w14:paraId="2819F48C" w14:textId="77777777" w:rsidR="009E19CE" w:rsidRDefault="009E19CE" w:rsidP="00075F4A">
      <w:pPr>
        <w:pStyle w:val="NormalWeb"/>
      </w:pPr>
    </w:p>
    <w:p w14:paraId="68F4A324" w14:textId="0F64A0F6" w:rsidR="00E63D84" w:rsidRDefault="009E19CE" w:rsidP="00075F4A">
      <w:pPr>
        <w:pStyle w:val="NormalWeb"/>
      </w:pPr>
      <w:r>
        <w:t xml:space="preserve">The </w:t>
      </w:r>
      <w:r w:rsidR="007454E8">
        <w:t xml:space="preserve">next </w:t>
      </w:r>
      <w:r>
        <w:t xml:space="preserve">scan is the </w:t>
      </w:r>
      <w:r w:rsidR="00E63D84">
        <w:t>Vuln scan being r</w:t>
      </w:r>
      <w:r w:rsidR="004464FB">
        <w:t>u</w:t>
      </w:r>
      <w:r w:rsidR="00E63D84">
        <w:t>n on all po</w:t>
      </w:r>
      <w:r w:rsidR="00B47167">
        <w:t>r</w:t>
      </w:r>
      <w:r w:rsidR="00E63D84">
        <w:t xml:space="preserve">ts. This is a long report. </w:t>
      </w:r>
    </w:p>
    <w:p w14:paraId="26CB3606" w14:textId="5CE454A7" w:rsidR="00E63D84" w:rsidRDefault="00E63D84" w:rsidP="00075F4A">
      <w:pPr>
        <w:pStyle w:val="NormalWeb"/>
      </w:pPr>
      <w:r w:rsidRPr="00E63D84">
        <w:drawing>
          <wp:inline distT="0" distB="0" distL="0" distR="0" wp14:anchorId="3D06C97A" wp14:editId="75B7ACF2">
            <wp:extent cx="4887485" cy="3276600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11921" cy="3292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067A8" w14:textId="3B66B497" w:rsidR="00E63D84" w:rsidRDefault="00E63D84" w:rsidP="00075F4A">
      <w:pPr>
        <w:pStyle w:val="NormalWeb"/>
      </w:pPr>
      <w:r>
        <w:t xml:space="preserve">The last scan is the </w:t>
      </w:r>
      <w:r w:rsidRPr="00B47167">
        <w:rPr>
          <w:b/>
          <w:bCs/>
        </w:rPr>
        <w:t>Recon recommendations</w:t>
      </w:r>
      <w:r>
        <w:t xml:space="preserve">. Here you </w:t>
      </w:r>
      <w:r w:rsidR="004464FB">
        <w:t>can</w:t>
      </w:r>
      <w:r>
        <w:t xml:space="preserve"> run additional scan</w:t>
      </w:r>
      <w:r w:rsidR="004464FB">
        <w:t>s</w:t>
      </w:r>
      <w:r>
        <w:t xml:space="preserve"> using some of the additional tools that come with Kali. </w:t>
      </w:r>
    </w:p>
    <w:p w14:paraId="309B65C3" w14:textId="7DADF04D" w:rsidR="00E63D84" w:rsidRDefault="00E63D84" w:rsidP="00075F4A">
      <w:pPr>
        <w:pStyle w:val="NormalWeb"/>
      </w:pPr>
      <w:r w:rsidRPr="00E63D84">
        <w:lastRenderedPageBreak/>
        <w:drawing>
          <wp:inline distT="0" distB="0" distL="0" distR="0" wp14:anchorId="1AEC69DB" wp14:editId="780F0195">
            <wp:extent cx="5488924" cy="2691684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24454" cy="270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8A75F" w14:textId="065E9431" w:rsidR="00E63D84" w:rsidRDefault="00E63D84" w:rsidP="00075F4A">
      <w:pPr>
        <w:pStyle w:val="NormalWeb"/>
      </w:pPr>
      <w:r>
        <w:t xml:space="preserve">Not all the tools may be installed, but most can be installed using the </w:t>
      </w:r>
      <w:r w:rsidRPr="00E63D84">
        <w:rPr>
          <w:b/>
          <w:bCs/>
        </w:rPr>
        <w:t>apt get install</w:t>
      </w:r>
      <w:r>
        <w:t xml:space="preserve"> command. </w:t>
      </w:r>
    </w:p>
    <w:p w14:paraId="7567E2C1" w14:textId="11AEAF62" w:rsidR="00E63D84" w:rsidRDefault="00E63D84" w:rsidP="00075F4A">
      <w:pPr>
        <w:pStyle w:val="NormalWeb"/>
      </w:pPr>
      <w:r>
        <w:t xml:space="preserve">Minimize your terminal showing the scan results. From your terminal, open your </w:t>
      </w:r>
      <w:proofErr w:type="spellStart"/>
      <w:r>
        <w:t>nmapAutomator</w:t>
      </w:r>
      <w:proofErr w:type="spellEnd"/>
      <w:r>
        <w:t xml:space="preserve"> folder. Here you will find </w:t>
      </w:r>
      <w:r w:rsidR="007454E8">
        <w:t xml:space="preserve">text files containing all the different scan results. </w:t>
      </w:r>
    </w:p>
    <w:p w14:paraId="758AF8C6" w14:textId="7A924B24" w:rsidR="007454E8" w:rsidRDefault="007454E8" w:rsidP="00075F4A">
      <w:pPr>
        <w:pStyle w:val="NormalWeb"/>
      </w:pPr>
      <w:r>
        <w:rPr>
          <w:noProof/>
        </w:rPr>
        <w:drawing>
          <wp:inline distT="0" distB="0" distL="0" distR="0" wp14:anchorId="48735472" wp14:editId="1017DBB9">
            <wp:extent cx="4050406" cy="1598936"/>
            <wp:effectExtent l="0" t="0" r="7620" b="127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8599" cy="1629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B72F4" w14:textId="730BE80C" w:rsidR="007454E8" w:rsidRDefault="007454E8" w:rsidP="00075F4A">
      <w:pPr>
        <w:pStyle w:val="NormalWeb"/>
      </w:pPr>
      <w:r>
        <w:t xml:space="preserve">When you open the scan results, you will be presented with two subfolders. </w:t>
      </w:r>
    </w:p>
    <w:p w14:paraId="2AD206A0" w14:textId="33B9BDB0" w:rsidR="007454E8" w:rsidRDefault="007454E8" w:rsidP="00075F4A">
      <w:pPr>
        <w:pStyle w:val="NormalWeb"/>
      </w:pPr>
      <w:r>
        <w:rPr>
          <w:noProof/>
        </w:rPr>
        <w:drawing>
          <wp:inline distT="0" distB="0" distL="0" distR="0" wp14:anchorId="00DBC418" wp14:editId="56B40268">
            <wp:extent cx="4050406" cy="1757053"/>
            <wp:effectExtent l="0" t="0" r="762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232" cy="1771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4D694" w14:textId="7E8B7A60" w:rsidR="007454E8" w:rsidRDefault="007454E8" w:rsidP="00075F4A">
      <w:pPr>
        <w:pStyle w:val="NormalWeb"/>
      </w:pPr>
      <w:r>
        <w:t>Inside each subfolder</w:t>
      </w:r>
      <w:r w:rsidR="004464FB">
        <w:t>,</w:t>
      </w:r>
      <w:r>
        <w:t xml:space="preserve"> you will find a text file showing the results for each scan. Here we see the scan results of the </w:t>
      </w:r>
      <w:proofErr w:type="spellStart"/>
      <w:r>
        <w:t>nmap</w:t>
      </w:r>
      <w:proofErr w:type="spellEnd"/>
      <w:r>
        <w:t xml:space="preserve"> scan.</w:t>
      </w:r>
    </w:p>
    <w:p w14:paraId="5DD97D78" w14:textId="2B948E54" w:rsidR="007454E8" w:rsidRDefault="007454E8" w:rsidP="00075F4A">
      <w:pPr>
        <w:pStyle w:val="NormalWeb"/>
      </w:pPr>
      <w:r w:rsidRPr="007454E8">
        <w:lastRenderedPageBreak/>
        <w:drawing>
          <wp:inline distT="0" distB="0" distL="0" distR="0" wp14:anchorId="3A0A6F54" wp14:editId="3AB37533">
            <wp:extent cx="4462530" cy="3524732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02300" cy="3556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503F4" w14:textId="39AC5C26" w:rsidR="007454E8" w:rsidRDefault="007454E8" w:rsidP="00075F4A">
      <w:pPr>
        <w:pStyle w:val="NormalWeb"/>
      </w:pPr>
      <w:r>
        <w:t xml:space="preserve">In the recon folder, you have the scan results from the following additional tools. </w:t>
      </w:r>
    </w:p>
    <w:p w14:paraId="79BC75E1" w14:textId="32F228CA" w:rsidR="007454E8" w:rsidRDefault="007454E8" w:rsidP="00075F4A">
      <w:pPr>
        <w:pStyle w:val="NormalWeb"/>
      </w:pPr>
      <w:r w:rsidRPr="007454E8">
        <w:drawing>
          <wp:inline distT="0" distB="0" distL="0" distR="0" wp14:anchorId="5BE3BFAE" wp14:editId="11B92E7E">
            <wp:extent cx="4541516" cy="3580326"/>
            <wp:effectExtent l="0" t="0" r="0" b="12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79381" cy="3610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180E9" w14:textId="40EE073E" w:rsidR="00B47167" w:rsidRDefault="00B47167" w:rsidP="00B47167">
      <w:pPr>
        <w:pStyle w:val="NormalWeb"/>
      </w:pPr>
      <w:r>
        <w:t>Other Recon tools used within the script include:</w:t>
      </w:r>
    </w:p>
    <w:p w14:paraId="4FBB4B27" w14:textId="5A0D3A45" w:rsidR="00B47167" w:rsidRDefault="00B47167" w:rsidP="00B47167">
      <w:pPr>
        <w:pStyle w:val="NormalWeb"/>
        <w:numPr>
          <w:ilvl w:val="0"/>
          <w:numId w:val="5"/>
        </w:numPr>
      </w:pPr>
      <w:proofErr w:type="spellStart"/>
      <w:r>
        <w:lastRenderedPageBreak/>
        <w:t>nmap</w:t>
      </w:r>
      <w:proofErr w:type="spellEnd"/>
      <w:r>
        <w:t xml:space="preserve"> </w:t>
      </w:r>
      <w:proofErr w:type="spellStart"/>
      <w:r>
        <w:t>Vulners</w:t>
      </w:r>
      <w:proofErr w:type="spellEnd"/>
    </w:p>
    <w:p w14:paraId="5F3EEF35" w14:textId="488153EA" w:rsidR="00B47167" w:rsidRDefault="00B47167" w:rsidP="00B47167">
      <w:pPr>
        <w:pStyle w:val="NormalWeb"/>
        <w:numPr>
          <w:ilvl w:val="0"/>
          <w:numId w:val="5"/>
        </w:numPr>
      </w:pPr>
      <w:proofErr w:type="spellStart"/>
      <w:r>
        <w:t>sslscan</w:t>
      </w:r>
      <w:proofErr w:type="spellEnd"/>
    </w:p>
    <w:p w14:paraId="0C6BAE81" w14:textId="247D1299" w:rsidR="00B47167" w:rsidRDefault="00B47167" w:rsidP="00B47167">
      <w:pPr>
        <w:pStyle w:val="NormalWeb"/>
        <w:numPr>
          <w:ilvl w:val="0"/>
          <w:numId w:val="5"/>
        </w:numPr>
      </w:pPr>
      <w:proofErr w:type="spellStart"/>
      <w:r>
        <w:t>nikto</w:t>
      </w:r>
      <w:proofErr w:type="spellEnd"/>
    </w:p>
    <w:p w14:paraId="1A125412" w14:textId="6D3F4235" w:rsidR="00B47167" w:rsidRDefault="00B47167" w:rsidP="00B47167">
      <w:pPr>
        <w:pStyle w:val="NormalWeb"/>
        <w:numPr>
          <w:ilvl w:val="0"/>
          <w:numId w:val="5"/>
        </w:numPr>
      </w:pPr>
      <w:proofErr w:type="spellStart"/>
      <w:r>
        <w:t>joomscan</w:t>
      </w:r>
      <w:proofErr w:type="spellEnd"/>
    </w:p>
    <w:p w14:paraId="4C2FFBC6" w14:textId="2EDBE829" w:rsidR="00B47167" w:rsidRDefault="00B47167" w:rsidP="00B47167">
      <w:pPr>
        <w:pStyle w:val="NormalWeb"/>
        <w:numPr>
          <w:ilvl w:val="0"/>
          <w:numId w:val="5"/>
        </w:numPr>
      </w:pPr>
      <w:proofErr w:type="spellStart"/>
      <w:r>
        <w:t>wpscan</w:t>
      </w:r>
      <w:proofErr w:type="spellEnd"/>
    </w:p>
    <w:p w14:paraId="67DAAE79" w14:textId="45663EF1" w:rsidR="00B47167" w:rsidRDefault="00B47167" w:rsidP="00B47167">
      <w:pPr>
        <w:pStyle w:val="NormalWeb"/>
        <w:numPr>
          <w:ilvl w:val="0"/>
          <w:numId w:val="5"/>
        </w:numPr>
      </w:pPr>
      <w:proofErr w:type="spellStart"/>
      <w:r>
        <w:t>droopescan</w:t>
      </w:r>
      <w:proofErr w:type="spellEnd"/>
    </w:p>
    <w:p w14:paraId="4B64461A" w14:textId="7E89796A" w:rsidR="00B47167" w:rsidRDefault="00B47167" w:rsidP="00B47167">
      <w:pPr>
        <w:pStyle w:val="NormalWeb"/>
        <w:numPr>
          <w:ilvl w:val="0"/>
          <w:numId w:val="5"/>
        </w:numPr>
      </w:pPr>
      <w:proofErr w:type="spellStart"/>
      <w:r>
        <w:t>smbmap</w:t>
      </w:r>
      <w:proofErr w:type="spellEnd"/>
    </w:p>
    <w:p w14:paraId="60E22DBB" w14:textId="7B03DDDA" w:rsidR="00B47167" w:rsidRDefault="00B47167" w:rsidP="00B47167">
      <w:pPr>
        <w:pStyle w:val="NormalWeb"/>
        <w:numPr>
          <w:ilvl w:val="0"/>
          <w:numId w:val="5"/>
        </w:numPr>
      </w:pPr>
      <w:r>
        <w:t>enum4linux</w:t>
      </w:r>
    </w:p>
    <w:p w14:paraId="60015A6A" w14:textId="5E62E842" w:rsidR="00B47167" w:rsidRDefault="00B47167" w:rsidP="00B47167">
      <w:pPr>
        <w:pStyle w:val="NormalWeb"/>
        <w:numPr>
          <w:ilvl w:val="0"/>
          <w:numId w:val="5"/>
        </w:numPr>
      </w:pPr>
      <w:proofErr w:type="spellStart"/>
      <w:r>
        <w:t>dnsrecon</w:t>
      </w:r>
      <w:proofErr w:type="spellEnd"/>
    </w:p>
    <w:p w14:paraId="0F139D56" w14:textId="70527017" w:rsidR="00B47167" w:rsidRDefault="00B47167" w:rsidP="00B47167">
      <w:pPr>
        <w:pStyle w:val="NormalWeb"/>
        <w:numPr>
          <w:ilvl w:val="0"/>
          <w:numId w:val="5"/>
        </w:numPr>
      </w:pPr>
      <w:proofErr w:type="spellStart"/>
      <w:r>
        <w:t>odat</w:t>
      </w:r>
      <w:proofErr w:type="spellEnd"/>
    </w:p>
    <w:p w14:paraId="25A30663" w14:textId="67076F29" w:rsidR="00B623B1" w:rsidRPr="00B623B1" w:rsidRDefault="00B623B1" w:rsidP="00B623B1">
      <w:pPr>
        <w:pStyle w:val="NormalWeb"/>
        <w:rPr>
          <w:b/>
          <w:bCs/>
        </w:rPr>
      </w:pPr>
      <w:r w:rsidRPr="00B623B1">
        <w:rPr>
          <w:b/>
          <w:bCs/>
        </w:rPr>
        <w:t>Summary –</w:t>
      </w:r>
    </w:p>
    <w:p w14:paraId="1873E141" w14:textId="5AED60A6" w:rsidR="00B623B1" w:rsidRDefault="00B623B1" w:rsidP="00B623B1">
      <w:pPr>
        <w:pStyle w:val="NormalWeb"/>
      </w:pPr>
      <w:r>
        <w:t xml:space="preserve">The tool developer, </w:t>
      </w:r>
      <w:r w:rsidRPr="00EB004F">
        <w:t>21y4d</w:t>
      </w:r>
      <w:r>
        <w:t xml:space="preserve">, wrote this script to help get him through the OSCP exam. The benefits of using this tool as a </w:t>
      </w:r>
      <w:proofErr w:type="spellStart"/>
      <w:r>
        <w:t>pentester</w:t>
      </w:r>
      <w:proofErr w:type="spellEnd"/>
      <w:r>
        <w:t>, hacker</w:t>
      </w:r>
      <w:r w:rsidR="004464FB">
        <w:t>,</w:t>
      </w:r>
      <w:r>
        <w:t xml:space="preserve"> or trying to complete a CTF. This should be a part</w:t>
      </w:r>
      <w:r w:rsidR="00D53B4D">
        <w:t xml:space="preserve"> of everyone’s </w:t>
      </w:r>
      <w:proofErr w:type="spellStart"/>
      <w:r w:rsidR="00975BEA">
        <w:t>root</w:t>
      </w:r>
      <w:r w:rsidR="00D53B4D">
        <w:t>toolbox</w:t>
      </w:r>
      <w:proofErr w:type="spellEnd"/>
      <w:r w:rsidR="00D53B4D">
        <w:t xml:space="preserve">. </w:t>
      </w:r>
    </w:p>
    <w:p w14:paraId="43E43DEC" w14:textId="02E6C8D0" w:rsidR="007454E8" w:rsidRDefault="007454E8" w:rsidP="00075F4A">
      <w:pPr>
        <w:pStyle w:val="NormalWeb"/>
      </w:pPr>
    </w:p>
    <w:p w14:paraId="77AEE3F9" w14:textId="4D82932C" w:rsidR="007454E8" w:rsidRDefault="007454E8" w:rsidP="00075F4A">
      <w:pPr>
        <w:pStyle w:val="NormalWeb"/>
      </w:pPr>
      <w:r>
        <w:t xml:space="preserve"> </w:t>
      </w:r>
    </w:p>
    <w:p w14:paraId="496518CC" w14:textId="77777777" w:rsidR="007454E8" w:rsidRDefault="007454E8" w:rsidP="00075F4A">
      <w:pPr>
        <w:pStyle w:val="NormalWeb"/>
      </w:pPr>
    </w:p>
    <w:p w14:paraId="1544F66F" w14:textId="77777777" w:rsidR="007454E8" w:rsidRDefault="007454E8" w:rsidP="00075F4A">
      <w:pPr>
        <w:pStyle w:val="NormalWeb"/>
      </w:pPr>
    </w:p>
    <w:p w14:paraId="37FF1E2B" w14:textId="77777777" w:rsidR="00E63D84" w:rsidRDefault="00E63D84" w:rsidP="00075F4A">
      <w:pPr>
        <w:pStyle w:val="NormalWeb"/>
      </w:pPr>
    </w:p>
    <w:p w14:paraId="43BD671C" w14:textId="77777777" w:rsidR="00E63D84" w:rsidRDefault="00E63D84" w:rsidP="00075F4A">
      <w:pPr>
        <w:pStyle w:val="NormalWeb"/>
      </w:pPr>
    </w:p>
    <w:p w14:paraId="23445C6B" w14:textId="2272BD0C" w:rsidR="009E19CE" w:rsidRDefault="009E19CE" w:rsidP="00075F4A">
      <w:pPr>
        <w:pStyle w:val="NormalWeb"/>
      </w:pPr>
      <w:r>
        <w:br w:type="textWrapping" w:clear="all"/>
      </w:r>
    </w:p>
    <w:p w14:paraId="18182CF9" w14:textId="77777777" w:rsidR="009E19CE" w:rsidRDefault="009E19CE" w:rsidP="00075F4A">
      <w:pPr>
        <w:pStyle w:val="NormalWeb"/>
      </w:pPr>
    </w:p>
    <w:p w14:paraId="64D34150" w14:textId="77777777" w:rsidR="009E19CE" w:rsidRDefault="009E19CE" w:rsidP="00075F4A">
      <w:pPr>
        <w:pStyle w:val="NormalWeb"/>
      </w:pPr>
    </w:p>
    <w:p w14:paraId="1CDF87C8" w14:textId="77777777" w:rsidR="00F0691E" w:rsidRDefault="00F0691E" w:rsidP="00075F4A">
      <w:pPr>
        <w:pStyle w:val="NormalWeb"/>
      </w:pPr>
    </w:p>
    <w:p w14:paraId="3CE989B7" w14:textId="1DE86634" w:rsidR="00075F4A" w:rsidRPr="00075F4A" w:rsidRDefault="00075F4A" w:rsidP="00075F4A">
      <w:pPr>
        <w:pStyle w:val="Heading1"/>
        <w:rPr>
          <w:sz w:val="24"/>
          <w:szCs w:val="24"/>
        </w:rPr>
      </w:pPr>
    </w:p>
    <w:p w14:paraId="3752B466" w14:textId="1F2B864C" w:rsidR="00A66F1D" w:rsidRPr="00075F4A" w:rsidRDefault="00A66F1D">
      <w:pPr>
        <w:rPr>
          <w:lang w:val="en-US"/>
        </w:rPr>
      </w:pPr>
    </w:p>
    <w:sectPr w:rsidR="00A66F1D" w:rsidRPr="00075F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82B04"/>
    <w:multiLevelType w:val="hybridMultilevel"/>
    <w:tmpl w:val="F83A60A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6F4BAE"/>
    <w:multiLevelType w:val="hybridMultilevel"/>
    <w:tmpl w:val="11425F4C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E051626"/>
    <w:multiLevelType w:val="hybridMultilevel"/>
    <w:tmpl w:val="D73A762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1815EC"/>
    <w:multiLevelType w:val="hybridMultilevel"/>
    <w:tmpl w:val="6D1C2AE2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8A5B91"/>
    <w:multiLevelType w:val="multilevel"/>
    <w:tmpl w:val="2CCAA2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tLSwNDW0NDEwNzdV0lEKTi0uzszPAykwrAUAGCNjgSwAAAA="/>
  </w:docVars>
  <w:rsids>
    <w:rsidRoot w:val="00075F4A"/>
    <w:rsid w:val="00075F4A"/>
    <w:rsid w:val="000A728C"/>
    <w:rsid w:val="0016739B"/>
    <w:rsid w:val="00243676"/>
    <w:rsid w:val="0034189C"/>
    <w:rsid w:val="003A3AB0"/>
    <w:rsid w:val="004464FB"/>
    <w:rsid w:val="006A6129"/>
    <w:rsid w:val="006A6865"/>
    <w:rsid w:val="00734DE1"/>
    <w:rsid w:val="007454E8"/>
    <w:rsid w:val="00844962"/>
    <w:rsid w:val="00975BEA"/>
    <w:rsid w:val="009E19CE"/>
    <w:rsid w:val="00A66F1D"/>
    <w:rsid w:val="00B47167"/>
    <w:rsid w:val="00B623B1"/>
    <w:rsid w:val="00BD5D93"/>
    <w:rsid w:val="00D53B4D"/>
    <w:rsid w:val="00E63D84"/>
    <w:rsid w:val="00E872FA"/>
    <w:rsid w:val="00EB004F"/>
    <w:rsid w:val="00EE14A0"/>
    <w:rsid w:val="00EF4242"/>
    <w:rsid w:val="00F0691E"/>
    <w:rsid w:val="00F21E6C"/>
    <w:rsid w:val="00F71F8E"/>
    <w:rsid w:val="00FB1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260E6"/>
  <w15:chartTrackingRefBased/>
  <w15:docId w15:val="{EB8E7AD9-17CB-41DA-ABA5-ADAEB2CEF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75F4A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PH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F4A"/>
    <w:rPr>
      <w:rFonts w:eastAsia="Times New Roman" w:cs="Times New Roman"/>
      <w:b/>
      <w:bCs/>
      <w:kern w:val="36"/>
      <w:sz w:val="48"/>
      <w:szCs w:val="48"/>
      <w:lang w:eastAsia="en-PH"/>
    </w:rPr>
  </w:style>
  <w:style w:type="paragraph" w:styleId="NormalWeb">
    <w:name w:val="Normal (Web)"/>
    <w:basedOn w:val="Normal"/>
    <w:uiPriority w:val="99"/>
    <w:semiHidden/>
    <w:unhideWhenUsed/>
    <w:rsid w:val="00075F4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EB00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0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4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customXml" Target="../customXml/item3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customXml" Target="../customXml/item1.xml"/><Relationship Id="rId5" Type="http://schemas.openxmlformats.org/officeDocument/2006/relationships/hyperlink" Target="https://github.com/21y4d" TargetMode="External"/><Relationship Id="rId15" Type="http://schemas.openxmlformats.org/officeDocument/2006/relationships/hyperlink" Target="https://github.com/21y4d/nmapAutomator/blob/master/nmapAutomator.sh" TargetMode="Externa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38548ED1-12E2-459F-9103-A81021CB2620}"/>
</file>

<file path=customXml/itemProps2.xml><?xml version="1.0" encoding="utf-8"?>
<ds:datastoreItem xmlns:ds="http://schemas.openxmlformats.org/officeDocument/2006/customXml" ds:itemID="{AF924172-B279-4F56-AD33-E038ADC75E64}"/>
</file>

<file path=customXml/itemProps3.xml><?xml version="1.0" encoding="utf-8"?>
<ds:datastoreItem xmlns:ds="http://schemas.openxmlformats.org/officeDocument/2006/customXml" ds:itemID="{661B96D5-C0E3-4549-A993-89C63ACA81E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1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0-10-29T12:13:00Z</cp:lastPrinted>
  <dcterms:created xsi:type="dcterms:W3CDTF">2020-10-28T23:04:00Z</dcterms:created>
  <dcterms:modified xsi:type="dcterms:W3CDTF">2020-10-29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